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9E teve voos de em media 86.7816006 e desvio padrão 42.9098631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35c38b1b-12f4-46ff-beff-c2f78ef9ccb4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c38b1b-12f4-46ff-beff-c2f78ef9ccb4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2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,6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,541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9E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2:03Z</dcterms:created>
  <dcterms:modified xsi:type="dcterms:W3CDTF">2022-09-27T14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